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21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รัพย์สินที่ได้รับการขึ้นทะเบียน ทุกชนิดนะคะจะต้องมีประสิทธิภาพดี 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 ฟังกันบ้าง ทรัพย์สินทุกชนิดที่ได้รับการขึ้นทะเบียนจะต้องมีความปลอดภัยสูงนะคะ แน่นอนเขาจะต้องมีอาการข้างเคียงเกิดขึ้นได้บ้างส่วนใหญ่จะเป็นอาการเมา แต่บางคนเนี่ยถ้าร่างกาย หรือสภาวะจิตใจไม่พร้อมอาจจะตอบสนอง วัคซีน ทำให้เกิดอาการข้างเคียงรุนแรงมากกว่า ได้ บางครั้งอาจจะทำให้เกิดอาการแพ้ได้นะคะ น้อยมาก หนึ่งในแสนรายเป็นต้นนะคะ จำเป็นต้อง ดูอาการหลังฉีด อาการแพ้เราก็รีบดูแลรักษาให้ยาแก้แพ้ทันที covid-19 ยังจะอยู่กับเราอีกนาน ตลอดไปนะคะ วิธีการเดียวที่จะจัดการกับเจ้าโลกนี้ ไม่เปลี่ยนจากนกรุ่นแรงกลายเป็นโรคหวัดธรรมดา คือการที่เราจะต้อง สร้างเสริมภูมิคุ้มกัน ให้เราสามารถ ต่อต้านความรุนแรงของโรคได้ ถ้าหากว่าเรา คนในชุมชนของเราและคนทั่วประเทศไทยฉีดวัคซีน แล้วมีภูมิต้านทานแล้วเนี่ย เมื่อเราติด เหลือจากโรคโควิช เราจะเป็นเหมือนไข้หวัดธรรมดาหรือไม่มีอาการเลย แน่นอนฉีดวัคซีนดีกว่าไม่ฉีดค่ะ บอกว่า อาการข้างเคียงของ ถ้าจะมีก็น้อยมาก หรือบางคนอาจจะมีอาการแรงบ้างก็เป็นชั่วคราวนะคะ มีความปลอดภัยค่ะ ฉีดวัคซีน จะทำให้เรากลับ ชีวิต ปกติเร็วที่สุด การฉีดวัคซีน รีบคิดให้เร็ว ดีกว่า มารอฉีดวัคซีนที่เราต้องการ พอถึงวันนั้น เราอาจจะเป็นโรคไปซะก่อนแล้วไม่คุ้มกันเลยค่ะ สวัสดีครับต้อนรับคุณผู้ชมทุกท่านนะครับเข้าสู่การแถลงข่าวจากศูนย์บริหารสถานการณ์โควิด 19 หรือ 26 บ้าน ประจำวันพุธที่ 5 พฤษภาคม พี่จะไปเมื่อสักครู่นะตอนต้นนะครับเป็นเทปแนะในการสัมภาษณ์งานของศาสตราจารย์แพทย์หญิงคุณกัญญาโชคไพบูลย์ ผู้อำนวยการของศูนย์วิจัยคลินิกคณะแพทยศาสตร์ศิริราชพยาบาลในเครือก็น่าจะเป็นอีกข้อมูล ใครที่ยังลังเลอยู่นะว่าตกลงแล้วจะฉี่ หรือไม่ฉีดดี หลายท่านออกมายืนยันตรงกันครับว่าการฉีดให้มีความปลอดภัยมากกว่ายิ่งเราคิดมากเท่าไหร่ เรายิ่งมีโอกาสที่จะกลับมาใช้ งานตามปกติกิจการกิจกรรม ขากลับมาเดินหน้าทางด้าน ได้ไวมากขึ้นนะครับซึ่งวันนี้ 14:00 น รายการพิเศษของทางทำเนียบรัฐบาล เชิญท่านอาจารย์คุณปัญญามาร่วมพูดคุยกันแบบเพื่อนๆผู้ชมก็สามารถติดตามกันได้นะครับ สำหรับวันนี้การแข่งขันในช่วง 10 อีกา 3 ทีนะครับเริ่มต้นกันด้วยเรื่องของสถานการณ์ประจำวันรวมทั้งประเด็นสำคัญจากสปก เรียนเชิญแพทย์หญิงอภิสมัยศรีรังสรรค์ครับผู้ช่วยโฆษกสปก กราบสวัสดีพี่น้องประชาชนทุกท่านนะคะกลับมาพบกับการรายงานสถานการณ์โควิค ประจำ 5 พฤษภาคม 2564 นะคะ ตัวเลข เชื้อรายวันในวันนี้หลายท่านได้ ถามก็จะเห็นตัวเลข 2101 2 รายนะคะซึ่งในจำนวนนี้ค่ะเป็นผู้ที่ โรงพยาบาล 1555 รายเป็นการคัดกรองเชิงรุกในชุมชน 150 2 รายนะคะแล้วก็ มีผู้ที่เดินทางจ้ะ ต่างประเทศ 5 รายค่ะในจำนวนนี้ในกล่องสีดำในการแสดงตัวเลข ผู้ที่เสียชีวิตนะคะวันนี้มีรายงานตัวเลขที่ 15 คนค่ะทำให้ยอดผู้เสียชีวิตสะสมอยู่ที่ 300 8 คนนะคะคิดเป็นศูนย์ อีก 2 เปอร์เซ็นต์ค่ะ ในส่วนของ การรายงานสถานการณ์รอบเมษายนของประเทศไทยนะคะตอนนี้มีผู้ที่ยืนยัน เป็นผู้ป่วยสะสมค่ะ 40 ชั้น 37 รายนะคะแล้วก็ในจำนวนนี้นะคะอยากให้ท่านเห็น กล่องสีเขียวๆ 16,000 บาท สามล้ออัคคีภัยคันนึง 6934 รายนี้คือ กลุ่มที่หาย สวยนะคะแล้วก็สามารถที่จะกลับบ้านได้โดยรายละเอียดที่กรมควบคุมโรครายงานในวันนี้ด้วยนะคะก็คือ ใน 16,000 รายนี้ เป็นกรุงเทพฯนะคะ 800 บาทขออภัยค่ะในส่วนของวันนี้ 1886 รายที่หายไป กลับบ้าน เป็นกทมถึง 830 รายนะคะที่ กลับบ้านทำ เตียง ว่างลง 500 14 เตียง กลับบ้านจากโรงพยาบาลสนามอีก 262 เตียงนะคะก็จะเป็น อีก 1 วันค่ะพี่ จำนวน ผู้หายป่วยได้รับการกลับบ้านด้วยนะคะเพิ่มขึ้น สูงที่สุดนะคะ 1886 ราย กล่องสีฟ้าด้านล่างที่จะให้ทุกท่านสังเกตนะคะก็คือ กลุ่มที่ ยังคงรับการรักษาอยู่ในโรงพยาบาลวันนี้รายงานตัวเลขที่ 30 220 2 รายค่ะในจำนวนนี้นะคะมีอาการหนักก็คือมี เชื้อ 1042 รายและมีการใช้เครื่องช่วยหายใจ 343 รายนะคะซึ่งก็ กระจายอยู่ในหลายจังหวัดด้วยค่ะ ในกรณีผู้เสียชีวิตที่มีรายงาน 5 ท่านในวันนี้นะคะมีทั้งจ๊ะ กทม 4 รายค่ะนนทบุรีสุโขทัย 2 ราย ปทุมธานี ระยอง ยะลาอยุธยาประจวบคีรีขันธ์นครพนมและนครปฐมจังหวัดละ 1 รายนะคะ ขอแสดงความเสียใจ ครอบครัวเป็นอย่างยิ่งนะคะ ในส่วนของรายละเอียด ผู้ที่เสียชีวิต ทั้ง 15 ท่านในวันนี้นะคะ มีอายุ 50 ถึง 86 ปีค่ะแล้วก็สิ่งที่ ควบคุมโรคนำมา เรียนเสนอในวันนี้นะคะก็คือมี 1 รายที่ ในวันที่ท่านเสียชีวิต มาที่โรงพยาบาลโดยไม่ได้ทราบว่าเป็นผู้ป่วยนะคะแต่ว่าคณะแพทย์ที่ดูแล ให้การดูแลช่วยเหลือแล้วแล้วก็สงสัยว่าอาจจะเป็นการติดเชื้อโควิด 9 ซึ่งผลก็ออกมาเป็นบวกแล้วก็เสียชีวิตในวันเดียวกันโดยมากนะคะจะมี 5 รายที่ วันที่ทราบผลติดเชื้อจนถึงเสียชีวิตนั้นใช้เวลา 1 ถึง 6 วัน แล้วก็มี 9 รายค่ะที่ 7-14 วันหลัง ขนติดเชื้อก็เสียชีวิตนะคะแล้วก็ นานที่สุด 25 วันค่ะคือหลังจากทราบผลติดเชื้อแล้วเข้ารับการรักษานะคะก็มีความพยายามช่วยเหลืออยู่ 25 วัน มีการเสียชีวิตในที่สุด สำหรับรอบเมษายนรวมๆแล้วนะคะตัวเลขทั้งประเทศอยู่ที่ 400 1,300 strida ถ้าทุกท่านสังเกต แผนภูมิแท่งอันนี้จะเห็นว่า ทาง สีน้ำเงินนะคะที่เป็นแท่งๆก็จะยังมีขึ้นๆลงๆ สีเหลืองเป็นการแสดงของการ นะคะที่เราพยายามที่จะระบายสีให้เห็นสถานการณ์ ลักษณะแนวโน้มด้วยนะคะ หน้าที่ทุกท่านคุ้นเคยจะเป็นเส้นกราฟ สีแดงในสไลด์นี้นะคะก็คือ ก็เห็นภาพว่า ช่วงที่ผ่านมาเข้าสู่พฤษภาคมเนี่ยนะคะตัวเลขยัง ลักษณะ ทั้งขึ้นบ้างลงบ้างนะคะก็อย่างที่เราเรียนย้ำว่าพี่น้องประชาชนยังต้องพยายามนะคะแล้วก็ ช่วยกันดึงเส้นกราฟลงให้ได้นะคะเพื่อที่เราจะสงวนเตรียมไว้ให้ ทำเป็น ได้รับการศึกษาการรักษาอย่างเร่งด่วนนะคะ สไลด์ถัดไปจะแสดงให้เห็นกลุ่มที่แยกตามปัจจัยเสี่ยง แยกตามพื้นที่นะคะสีส้มคือกรุงเทพมหานคร วันนี้ยอดรวมอยู่ที่ 7 100 89 8 9 นะคะ ตัวเลขของกทม ปริมณฑลรวมแล้วอยู่ที่ 508 จังหวัดอื่นๆที่เหลือรวมกัน อยู่ที่ 731 จะเห็นว่า ตรวจเลข กทมและปริมณฑลก็จะเป็นตัวเลขที่ยังใหญ่อยู่นะคะแล้วก็รวมแล้วเนี่ย และปริมณฑลจะอยู่ที่ 1314 รายที่เป็นรายงานผู้ติดเชื้อใหม่สำหรับวันนี้นะคะ ดูแยกรายละเอียด รายจังหวัด สไลด์นี้แสดงให้ท่านเห็นยอดรวม ถ้าไปดูขวามือ ขวามือของท่านนะคะที่เป็นตัวเลขสีแดงน่าจะเป็นย่อ สมแล้วก็ หมายเลข 1-15 นี้เรียงให้เห็น จังหวัดที่มียอดสะสมสูงสุดตั้งแต่อันดับ 1-10 5 ในหน้าแรกนี้นะคะก็จะเห็นว่า กทม ยังมีจำนวน สะสมสูงสุด แล้วก็บวกวันนี้วันเดียว 789 นะ 789 รายเชียงใหม่แม้ว่าตัวเลขวันนี้หรือ รวมทั้ง ดาราที่ท่านจะเริ่มเห็นเป็น 40 41 อย่างนี้นะคะแต่พอมารวมตัวเลขสะสมทั้งหมด เชียงใหม่ก็ยังคงสูงอยู่ยังเป็นอันดับ 2 โคราชเองนะคะก็วันนี้รายงานอยู่เป็นอัน 22 ของจํานวนผู้ติดเชื้อสะสมของระลอกเมษายนค่ะ ซึ่งในส่วนนี้นะคะ ทาง นครราชสีมาเองตอนนี้ก็จะเห็นประกาศขอความร่วมมือประชาชน งดออก บ้านช่วง 23:00 น ถึง 04:00 น แล้วก็ได้จากภาพข่าวพี่น้องประชาชนคงเห็นว่ามี การที่แจ้งจับ สามีภรรยาที่ปกปิดข้อมูล covid อย่างนี้เป็นต้นเราจะเริ่มเห็นภาพแบบนี้เพราะว่าอย่างที่เรียนนะคะว่า ส่วนหนึ่งเนี่ยเราพยายามขอความร่วมมือ พี่น้องประชาชนจำนวนมากก็พยายามร่วมมือนะคะ ทำตามมาตรการของแต่ละจังหวัดอย่างเข้มข้นแต่ก็จะเริ่ม มีเห็นภาพเหมือนกันค่ะกับการฝ่าฝืนมาตรการแล้วก็ต้องมีการดำเนิน การทางกฎหมายค่ะ หาอยากให้ท่านเห็นตัวเลข 1 เป็นตัวเลขของจังหวัดที่มียอดสะสมท้ายสุดนะคะอยู่ที่อันดับ 6 คิดถึง 7 กลุ่มนี้จะเป็นสตูลอุทัยธานีบึงกาฬมุกดาหารหนองบัวลำภู แม่ฮ่องสอนอำนาจเจริญก็ท่านไปดูได้ที่ Facebook นะคะจังหวัดเหล่านี้เนี่ยยอดรวมขวาสุด ทุกท่านเห็นตัวเลขสีแดงสีขาวนะคะก็จะเป็นตัวเลขที่อยู่ที่ 2 ล่ะ ตัวเลขยอดรวมทั้งหมดของจัง ยังคงเป็นตัวเลขที่สะท้อนให้เห็นว่าสถานการณ์อยู่ในภาวะที่ ผมได้ค่อนข้างดีนะคะ ไปที่อีกสักหนึ่งที่จะสะท้อนให้เห็น เห็นว่าในส่วนของตัวเลข ใหญ่ที่รายงานรายวันตอนนี้ เป็นกรุงเทพฯและปริมณฑลอย่างเช่นสไลด์นี้นะคะท่านจะเห็นว่า กรุงเทพฯตัวเลขที่ 708 9 ปริมณฑล 2 ตัวเลขนี้กลายเป็น 1314 และ ต้นใหญ่ๆของปริมณฑลที่ตัวเลขยังคงสูงอยู่ 3 อันดับนี้ก็คือเสมอ อาการนนทบุรี และปทุมธานีซึ่งวันนี้สปกก็มีการพูดคุยกันนะคะในส่วนของ สมุทรปราการเพราะว่า ก่อนหน้านี้เนี่ยมีรายงานพื้นที่ที่เป็นโรงงานและต่อมาก็จะมี บริษัทไปรษณีย์ไทยนะคะสาขาพระประแดง สมุทรปราการเองตอนนี้ทางสาธารณสุข แสดงเองก็ลงพื้นที่ วิธีการนำรถขึ้นที่ตรวจหาเชื้อนะคะ ลอง บุคลากรของไปรษณีย์ไทย สะท้อนให้ท่านเห็นภาพว่า พื้นที่ก็พยายามทำงานกันอย่างหนักหน่วงนะคะเพื่อที่จะค้นหา ผู้สัมผัสเสี่ยงสูงสัมผัสเสี่ยงต่ำและเพื่อจะนำมา การ ให้เกิดการคัดแยก จะให้เข้าสู่กระบวนการรักษาอย่างเหมาะสมเพื่อลดจำนวนพูด เชื้อรายวันให้เร็วที่สุด ถ้าไปดูสรุปรวม จังหวะตอนนี้นะคะก็ คุณให้เห็นตรงนี้ค่ะ กรุงเทพฯนนทบุรียัง 204 9 นะคะ สมุทรปราการ 226 ธนบุรี 110 สุราษฎร์ธานี 65 รายนะคะสมุทรสาคร 50 ปทุมธานี 50 เชียงใหม่ 40 สงขลา 36 นครศรีธรรมราช 32 และปัตตานีวันนี้ขึ้นมาเป็นอันดับ 1 32 รายเช่นกันค่ะ แล้วก็ในส่วนของ อีก 1 รายงานที่สปกชุดเล็กได้พิจารณากันวันนี้นะคะ การรายงานจากสำนักงานพัฒนานโยบายสุขภาพระหว่างประเทศนะคะ ก็เป็นเรื่องของพืช การป้องกันตนเองของพี่น้องประชาชนอันนี้เป็นการรายงาน ของอสมนะคะเก็บ ตัวเลข ช่วง 15 เมษายนถึง 30 เมษายนนะคะ ก็เห็นว่าเส้นกราฟ หลายๆสี แสดงพฤติกรรมของพี่น้องประชาชนที่ตอบแบบสำรวจนี้นะคะดูเรื่องของ อ่านของคนไทยที่ ท่านย้อนไปดูตั้งแต่เริ่มต้นเทียบกับช่วงเวลานี้นะคะมีช่วงนึงที่ พฤติกรรม dmft ของเราเนี่ยลดลงนะคะ จากนั้นพอ เลขรถลงเป็น รับดิ่งสุด น่าจะเป็นช่วงเดือนมีนาคม พอ 16 ถึง 31 มีนาคมกราฟแสดงพฤติกรรมทุกสี เข้มข้นขึ้นกราฟสูงขึ้นนะคะอันบนที่สุดนะคะ 90 3.3% พบว่ามีความร่วมมือในการสวมหน้ากากอนามัยตอนนี้เนี่ยอยู่ที่ตัวเลข 93 3% นะคะก็ทุกรายงานจะตรงกันเกือบร้อยเปอร์เซ็นต์นะพี่น้องประชาชนใส่ใจ ผมใส่หน้ากากอนามัย ถ้าตลอดเวลา ที่ 2 เป็นเรื่องของการล้างมือนะคะ เป็นตัวเลขที่สูงขึ้นอยู่ที่ 80 2.3% ค่ะอันดับที่ 3 เนี่ยนะคะ เป็น เรื่องของการรับประทานอาหารโดยใช้ช้อนกลางใช้ช้อนส้อม อันดับที่ 4 เป็น เรื่องของ distancing คือการเว้นระยะห่างระหว่างบุคคลและอันสุดท้ายนะคะก็คือ ไม่มีพฤติกรรม เอามือมาจับ บริเวณใบหน้า รวมทั้งสุดท้ายนะคะขอแสดงภาพรวมของพฤติกรรมป้องกันตนเองของประชาชนอยากให้ทุกท่านเห็นภาพว่า กรรมคะแนนดีขึ้นแล้วก็ใกล้ 100% นะคะก็อยากจะเรียนทุกท่านให้ รักษา มาตรการเหล่านี้ร่วมด้วยช่วยกันนะคะ เราก็จะสามารถ ช่วยกัน จำนวนผู้ติดเชื้อรายวันได้ค่ะ การประชุมสปกชุดเล็กวันนี้มีเรื่องราวที่สำคัญอย่างยิ่งนะคะสืบเนื่องมาจาก การประชุม บ่ายเมื่อวานนี้ค่ะโดยท่านพลเอกณัฐพลนาคพาณิชย์ เลขาธิการสภาความมั่นคงแห่งชาติหรือสมชนะคะในฐานะ ผอ. สปกหรือสปกชุดเล็กนะคะได้มีการทำรายละเอียด คำสั่งเสนอนายกรัฐมนตรีลงนาม ตั้งแต่เมื่อวานนี้นะคะ มีการเสนอการแต่งตั้งศูนย์อำนวยการแก้ไขสถานการณ์โควิด 9 ในพื้นที่กทม. และปริมณฑล เพื่อเป็นการบูรณาการการทำงานนะคะ ซึ่ง ศูนย์อำนวยการแก้ไขสถานการณ์โควิด 9 กทมปริมณฑลนี้ ท่านพลเอก อนุชานายกรัฐมนตรีในฐานะผอ. สปกจะเป็นผู้อำนวยการศูนย์ อยากจะเรียนเสนอรายละเอียดของการ ตั้งศูนย์ควบคุมนี้นะคะ การทำงานแบ่งออกเป็น 5 สายด้วยกัน 5 สายนี้ จะเป็น การทำงานร่วมกันนะคะได้แก่อันดับแรกคือฝ่ายอำนวยการ สงสัยปฏิบัติการการตรวจเชิงรุก 3 ฝ่ายบริหารจัดการผู้ติดเชื้อ และ กลุ่มเสี่ยง 4 ฝ่ายบริหารจัดการพื้นที่ และ 5 ฝ่ายบริหารจัดการการฉีดวัคซีนและ ทั้งหมดนี้นะคะ มีผู้อำนวยการ 50 เขตนะคะ เป็นผู้อำนวยการศูนย์ควบคุมการแพร่ระบาด covid 9 ในร้าน Page ซึ่งก็จะทำงานร่วมกับคณะกรรมการศูนย์รวมทั้งแต่ละเขต จะมีการทำงานประสานกันส่งต่อกันทั้งข้อมูลรายงานทรัพยากรการ บริหารเตียงการดูแลผู้ติดเชื้อผู้เสี่ยง สูงหรือรวมไปถึง แผนการกระจายวัคซีน เห็นภาพนะคะว่านายห้าง เพจจะมีการทำงานประสาน คล้องต่อเนื่องและก็ ทำให้การทำงานนั้นมีประสิทธิภาพแล้วก็สามารถแก้ไขสถานการณ์ได้อย่างทันท่วงทีในส่วนของ การทำงานของ 50 เขตนี้ สิ่งที่พี่น้องประชาชนจะเห็นการรายงานผู้ติดเชื้อ ช่วงที่ผ่านมานะคะ ในเขตคลองเตยในเขตปทุมวันอยากจะเรียนให้ทราบว่า การแต่งตั้งเกิดขึ้นตั้งแต่เมื่อวานนี้มีท่านรัฐมนตรี ลงนามแล้วนะคะแต่ว่า จริงๆแล้วเนี่ย ในแง่ของการ บัตรงาน ได้มีการ Activate ศูนย์เหล่านี้มีการทำงานเริ่มไปแล้ว ยกตัวอย่างเช่นนะคะ ในวันนี้ในส่วนของกทมก็ได้มีการ รายงาน การแพร่ระบาด ในส่วนของเขตปทุมวันค่ะโดยท่าน ผู้อำนวยการเขตปทุมวันก็ได้นำเรียนข้อมูลรายละเอียดด้วยตัวท่านเองนะคะในวันนี้ในส่วนของปทุมวันด้วยนะคะ จะมีการสอดคล้องกับการที่ กทมมีการ คัดกรองเชิงรุกในชุมชนที่เป็นลักษณะ ที่ทำอยู่ประจำต่อเนื่องอยู่แล้วให้ท่านเห็นตัวเลขนิดนึงนะคะจาก 5 เมษายน ถึง 4 พฤษภาคม ว่าจะมีการ ตรวจคัดกรองเชิงรุก ที่เรียกว่าเป็น Active Case finding ด้วยนะคะยอดรวมอยู่ที่ประมาณ 30 ราย มีการพบผู้ติดเชื้อ 1580 Line เป็น 3 จุด เอา เปอร์เซ็นต์นะคะ ซึ่งในส่วนนี้นะ จะเป็น การลงพื้นที่ทั้ง พื้นที่ที่เป็นตลาด ชุมชน สถานบันเทิงนี่มีการตรวจไปเป็นหมื่นรายนะคะโรงงานสถานประกอบการ และรวมทั้ง ตลาดและชุมชน ตัวเลขเหล่านี้เนี่ยทำให้กทม เห็นภาพของการบริหารจัดการค่ะในส่วนของ ประชุมวันที่ท่านได้รับการรายงานก่อนหน้านี้นะคะ ทางท่านผอสรุปว่า ชุมชนของ แขวงลุมพินีแขวงปทุมวันเขตปทุมวันด้วยนะคะ ว่าจะมีพื้นที่ อยู่ที่ 5.6 ตารางเมตร มีชุมชนอาศัย หมอนข้างหนาแน่น อยู่ทั้งหมด เป็น 6 ชุมชนบวกอีก 1 เคหะ ชนนะคะในการลงพื้นที่ตรวจ ตอนนี้นะคะ ตัวเลขสรุปการรายงานในที่ประชุมสปกชุดเล็กวันนี้ พบผู้ติดเชื้อรวมทั้งหมด 162 ราย ทั้ง 162 รายนี้ได้ การดูแลเข้า กระบวนการรักษา ในส่วนของโรงพยาบาล การจัดการโรงพยาบาลสนามต่างๆแยกตามอาการ ทั้งร้อยเปอร์เซ็นต์คือ 162 162 รายนี้เข้ารับการรักษาทั้งหมดแล้วนะคะ และพบว่าอีก 304 คน อยู่ในเกณฑ์เป็นผู้สัมผัสเสี่ยงสูง แม้ผล การตรวจเป็นรถในเบื้องต้นการตรวจด้วยนะคะพบว่า ผลตรวจ จากประวัติสอบสวนโรคถือว่าเป็นผู้สัมผัสเสี่ยงสูง ตอนนี้เนี่ย ทางเขตปทุมวันได้ ให้พี่น้องประชาชน 304 คนนี้ ตัวอยู่ที่บ้าน ต้องทำความเข้าใจนิดนึงเขาว่าอันนี้ไม่ใช่การ คำคมโคนันทีนะคะแต่ว่าด้วยความที่ เขาเป็น ยังไม่ได้เป็นผู้ป่วยแต่ว่า เสียงสูง ผู้สัมผัสเสี่ยงสูงทางสำนักอนามัยก็ มีการจัดสรรให้ แยกกากอยู่ที่บ้านเพื่อรอดูอาการ แล้วก็จำไม่ได้ เป็นการ โอกาสเสี่ยงที่จะติดเชื้อกับผู้อื่น ในส่วนของการดูแลพี่น้องประชาชนที่ ต้อง รอกักอยู่ที่บ้านด้วยนะคะ ทางสำนักอนามัยก็จัดแจงถุงยังชีพ ก็ได้รับความร่วมมือจากทั้งภาคประชาสังคมนะคะแล้วก็หน่วยงานทุกหน่วยงานเลยเข้าไป ให้ความช่วยเหลือ การ พักคอยการส่งต่อนี้นะคะ อยู่ในแผนของศูนย์ที่จะ อาจจะจัดขึ้นใน 50 เขตนี้โดยในส่วนหนึ่งด้วยนะคะ เมื่อมีการคัดกรองเชิงรุก พบว่า มีผู้ติดเชื้อ เมื่อมีผู้ติดเชื้อ ทางศูนย์เอราวัณ และศูนย์สนับสนุนการเคลื่อนย้ายผู้ติดเชื้อ โดยสพมนะคะก็คือศูนย์ปฏิบัติการแก้ไขสถานการณ์ฉุกเฉินด้านความมั่นคงก็จะเป็น ผู้ที่มีหน้าที่รับผิดชอบค่ะเข้าไป แยกว่าอยู่ในกลุ่มไหนเป็นสี เขียวสีเหลืองสีแดงแล้วก็จะ การนำผู้ป่วยเหล่านี้เข้าสู่กระบวนการรักษาที่เหมาะสมรวมทั้ง ศูนย์เอราวัณเองก็จะ รับผิดชอบในเรื่องของการจัด รถที่จะนำส่ง ป่วยสู่สถานพยาบาลที่เหมาะสมด้วยนะคะนั่นคือกลุ่มผู้ป่วย เสือ แต่ถ้าสมมุติว่าเขายังไม่ได้ติดเชื้อ แต่มีประวัติเป็นผู้สัมผัส สูงตอนนี้นะคะ ก็มีทั้งหน่วยงานภาครัฐ ภาคเอกชน ทั้งชุมชนและภาคประชาสังคม NGO ต่างๆนะคะก็เข้าไปช่วยเหลือ การดูแล ใน พี่น้องประชาชนกลุ่มนี้ค่ะ ในส่วนของการจัดการที่สำคัญแนะนะคะ จะมีการจัด สถานที่พักคอย คือสถานที่พักคอยนี้เนี่ย ในส่วนของปทุมวันจะมีการ ข้างในพื้นที่โรงเรียนแล้วก็จะมี การพยายามที่จะดูแลให้พี่น้องประชาชนกลุ่มนี้นะคะ สามารถที่จะ รอคอย จัดส่งไปยัง สถานที่ที่เหมาะสมถ้าเขาไม่ได้เป็นผู้ติดเชื้อ ก็แยกให้ไปอยู่ตรงนี้ จนกว่าที่จะ พ้น 14 วันก็จะไม่มีอันตรายนะคะแต่ถ้าเป็นพูด เชื้อ ว่าจะส่ง แยกไปรักษาตามอาการอย่างนี้เป็นต้นนะคะในส่วนของกทมนะคะวันนี้ได้พูดถึงด้วยว่า ในวันนี้นะคะ มีการลงพื้นที่ ตรวจคัดกรองเชิงรุกเพิ่มเติม ในส่วนของชุมชนพัฒนาบ่อนไก่เคหะบ่อนไก่นะคะและในวันที่ 5 ถึง พฤษภาคมจะยังมีการลงพื้นที่อย่างต่อเนื่อง วันละอย่างน้อย 20 คนต่อวันนั้นที่ขึ้นในชุมชนและจะลง ตรวจคัดกรองเชิงรุก ในสถานประกอบการ 1,000 นะคะรวมๆแล้วในส่วนของชุมชนบ่อนไก่หรือว่าเขตปทุมวันนี้นะคะ จะมีการตรวจคัดกรองเชิงรุกอยู่ที่ประมาณ 3000 กว่ารายต่อวันค่ะอันนี้ให้เห็นภาพ 1 เขตเท่านั้นนะคะที่ ศูนย์บริหารสถานการณ์นี้ มีการเริ่มปฏิบัติหน้าที่ มีการทำงานเรียบร้อยแล้วนะคะ แล้วก็ในส่วนของเขตอื่นๆก็มีการ ทำงานคู่ขนานไปด้วยค่ะยกตัวอย่างเช่น ในส่วนของ เลยนะคะที่มีรายงานพี่น้องประชาชนไปก่อนหน้านี้ตอนนี้เนี่ยในส่วนของคลองเตยก็จะมีการลงพื้นที่นะคะ เพื่อที่จะ กล่องถึงรู้ อยากให้พี่น้องประชาชน ปาล์ม สถานที่ด้วยนะคะในส่วนของการฉีดวัคซีนเอง จะมี รายงาน การทำงาน 2 ส่วนคู่ขนานกันไป ไม่ว่าจะเป็นการคัดกรองเชิงรุกเพื่อค้นหาผู้ติดเชื้อ รายงานผู้ติดเชื้อผู้สัมผัสเสี่ยงสูงกทมโดยเขตนะคะก็จะมีกระบวนการที่จะช่วยเหลือดูแลพี่น้องประชาชนกลุ่มนี้ให้ป่ะ แล้วก็ ไม่ออก มีการแพร่เชื้อไปยังบุคคลใกล้ชิดกับอีกส่วนหนึ่งเป็นอีกหนึ่งคณะทำงานนะคะก็คือในส่วนของฝ่าย วัคซีนลงพื้นที่เสี่ยงตรงนี้ก็จะเป็นการทำงานคู่ขนานไปค่ะ ในส่วนของ วัคซีนเนี่ยนะคะ ทาง กทมก็จะมีการพูดคุยกันในสัปดาห์นี้ด้วยค่ะ ถึงเรื่องของการกระจาย การฉีดวัคซีนไปยังพี่น้องประชาชนกลุ่มเสี่ยงในกทมรวมถึงความพร้อมในการบริหาร การเพราะว่า ในส่วนของกทม 5 มีพี่น้องประชาชนรวมๆแล้วนะคะอยู่ที่อย่างน้อยๆก็ 7 ล้าน ฉะนั้นมีการพูดคุยว่าการระดมฉีดวัคซีนทั่ว 50 เขตในกทมตัวเลข น่าจะอยู่ที่ประมาณ 60 รายต่อวันเป็นอย่างน้อยตรงนี้ในสัปดาห์นี้จะมีการพูดคุยกัน รายละเอียดของการบริหาร อาการวัคซีนในกทมด้วยนะคะ ในส่วนของ ศูนย์ควบคุมการแพร่ระบาด covid ในการที่เพิ่งจะ มีการแต่งตั้งนี้นะคะ ท่านนายกรัฐมนตรีก็ได้มีการแต่งตั้งคณะที่ปรึกษาด้านการสาธารณสุขด้วยนะคะ ซึ่งนำโดยท่านศาสตราจารย์ครีม กิตติคุณนายแพทย์ปิยะสกลสกลสัตยาทรศาสตราจารย์คลินิกเกียรติคุณนายแพทย์อุดมคชินทร อาจารย์ยอด นายแพทย์ประสิทธิ์ วัฒนาพารวมทั้งในคณะกรรมการที่ปรึกษานี้นะคะก็จะมีท่านคณบดีใน หลายๆ หน่วยงานหลายองค์กร เป็นคณะผู้บริหารในแต่ละองค์กรที่จะเข้ามาช่วยกันทำให้ตัวเลขของ สถานการณ์กทม ปริมณฑล สามารถที่จะลดลงได้อย่างเร็ววันนะคะในเบื้องต้นท่านนายกรัฐมนตรีก็ ได้ลงนามแต่งตั้ง ถัง คณะกรรมการแล้วก็คณะที่ปรึกษาเรียบร้อยแล้วนะคะ ในส่วนของ การทำงานของกทมวันนี้กทมก็ฝากมาด้วยนะคะว่า พี่น้องประชาชนที่อยู่ในพื้นที่ขอให้ อาร์ม ภาพรวม อย่างใกล้ชิดไม่ว่าจะเป็นการลงพื้นที่ หรือฉีดวัคซีนโดยเฉพาะอย่างยิ่งลงไปในพื้นที่เสี่ยงถ้าท่านยังอยู่ในเขต ยังไม่พบรายงานผู้ติดเชื้อจำนวนมากตอนนี้แต่ละเขต การตั้งคณะกรรมการที่ดูแลในเรื่องของการระบาด ครบวงจรนะคะซึ่งตรงนี้เนี่ย มีการ ตั้งคณะกรรมการ 5 ฝ่ายอย่างที่เรียนให้ทราบ ในกรณีที่ยังไม่มีการเกิดการติดเชื้อเป็นใคร ตัวใหญ่ๆในพื้นที่ของท่านกทมก็มีการเตรียมความพร้อม เขตแล้วก็มีการรับรายงานร่วมกัน เพราะฉะนั้นเมื่อเกิด cluster ในพื้นที่ของท่านกทมโดยคณะกรรมการชุดนี้ก็จะสามารถ activate นะคะทำให้เกิดการประสานงานทำงานลงพื้นที่ได้อย่างทันท่วงทีค่ะ และรวมไปถึงทางท่านรองปลัดกทมในวันนี้นะคะก็ได้เอ่ยถึงการทำงานของคลองเตย ปทุมวันที่ผ่านมา ต้องขออนุญาต คุณทีมอาสาสมัครนะคะทราบว่าในส่วนหนึ่งก็จะ มีทีมที่มาจาก LINE Official LINE official Account โดย นำโดยท่านนายแพทย์ก้องเกียรติ เช็ดแล้วก็พี่ๆน้องๆซึ่งในจำนวนนั้นด้วยนะคะทราบว่า ท่านก็เป็นบุคลากรทางการแพทย์ที่มีที่มาหลากหลายเลยนะคะแพทย์พยาบาลทันตแพทย์ กายภาพบําบัด เภสัชกรนักจิตวิทยาก็มีนะคะ การแพทย์นักรังสี อย่างนี้เป็นต้นคือบุคลากรทางการแพทย์กลุ่มนี้ก็มาจากหลายๆหน่วยงาน กายภาพที่แตกต่างก็ระดมกันเข้ามานะคะเป็นอาสาสมัครที่เข้ามาช่วยงานกทมทางท่านรองปลัดกทมวันนี้ก็ ทุกท่านแล้วก็อยากเห็น ความรู้ใหม่ร่วมมือแบบนี้นะคะเข้ามาระดมช่วยกันสำหรับ กรุงเทพฯและปริมณฑลเราก็เห็นสถานการณ์ที่ค่อยๆ RE ขายได้ในที่สุด ก็คงฝากไว้เท่านี้ค่ะ วันนี้มีคำถามครับพี่น้องสื่อมวลชนนะครับจากทางช่อง 9 MCOT นะครับ สอบถามถึงกรณีที่มีการเปิด ข้อมูล เสือโคร่ง สายพันธุ์จากบราซิลในประเทศไทยแล้ว หลวงพ่อดิ่งรุ่นนี้เป็นยังไง ขอเรียนให้ทราบนะคะว่า ตอนนี้เนี่ยการที่มีบุคคลที่เดินทางเข้าประเทศไทยก็จะได้รับการ จัดสรรให้อยู่ในสถานการณ์ที่รัฐจัดให้ทั้ง 7 คนจีน Alternative คนจีนในส่วนของการจัดการด้วยนะคะนอกจากจะมีการตรวจหาเชื้อ covid แล้ว วันนี้ ทางกระทรวงสาธารณสุข เพิ่มมาตรการก็คือ ตรวจ Ballon หรือตรวจสายพันธุ์ด้วยนะคะว่านอกจาก สายพันธุ์อังกฤษแล้วมีสายพันธุ์อื่นหรือไม่ตอนนี้สายพันธุ์บราซิลมีการ เริ่มพบรายงานในสถานการณ์ ทันค่ะ แต่ในเบื้องต้นด้วยนะคะ ไม่มีรายงานที่พบในส่วนของ ชุมชนยังยืนยันนะคะว่าเป็นการพบเฉพาะในสถานการณ์ที่เขายังได้รับการดูแลอย่างเหมาะสมในตอนนี้ สตรอว์เบอร์รีไม่มีประเด็นคำถามเพิ่มเติมคุณหมอเบิร์ดมีอะไรจะฝากขายไหมครับ ทางท่านผอสปกชุดเล็กฝากความเป็นห่วงมานะคะ ทราบว่า Pantip ต่อสู้กันมานาน แล้วก็พยายามอย่างที่สุด ที่จะช่วยกันลด การติดเชื้อ การเสียชีวิต หลายท่านอาจจะรู้ เหนื่อยล้า แต่ยังต้องร่วมมือกันต่อค่ะถ้าเรา รวมใจไทยต้านภัย covid ช่วยกันในทุก คน พื้นที่นะคะเราจะเห็นยอดผู้ติดเชื้อลดลง ยอดผู้เสียชีวิตกลับเป็น 0 เราจะทำไม่ได้ถ้าไม่ได้รับความร่วมมือจาก บ้านนะคะ ขอฝากไว้เท่านี้นะคะสวัสดีค่ะ ขอบคุณนะครับท่านผู้ช่วยโฆษกศปภนะครับแพทย์หญิงอภิสมัยศรีรังสรรค์นะครับมานำเรียนในส่วนของสาขาการประจำวันนะครับแล้วก็วิเคราะห์ ภาพของข้อมูลที่ออกมาจะสามารถ เห็นเรื่องของสถานการณ์การระบาดในประเทศไทยได้อย่างไรในภาพรวมถึงมาตรการ พี่ออกมาพี่จะเอา กลุ่มการแพร่ระบาด โดยเฉพาะ พื้นที่ของทางกรุงเทพฯนะครับสำหรับวันนี้ความคืบหน้า การจองคิว การรับวัคซีน astrazeneca 16 ล้านโด๊สเพื่อ 10 ร้านคนตัวเล็กเมื่อช่วงเช้าที่ผ่านมามีการจองผ่าน รอหมอพร้อมเงิน 1 ล้านทะลุล้านไปเป็นที่เรียบร้อยแล้วนะครับนอกจากนี้ มีการจองผ่านทางโรงพยาบาลรพ. สตแล้วก็ถนัด เกินกว่าหลักแสนแล้วนะครับอย่างไรก็ตามใจ สำหรับการจองรับวัคซีน เรื่องนะครับ ลำดับต่อไปจะเป็นการแถลงข่าวในภาษา ครับเรียนเชิญท่านณัฐพันธ์ นพคุณ อธิบดีกรมสารนิเทศและรองโฆษกกระทรวงการต่างประเทศ สวัสดีครับ resistant to Day fifteen Number analogous พิศมัย ecoring bangalore organizational effectiveness in Bangkok in inches dismiss แปลว่า assistance Swensen’s please possessive adjectives one thousand Nine hundred and Fifty Five falken Number Number sporting kansas City assistance The orphanage difficult New confirmed cases Heineken Chelsea Number of infectious diseases apocalypse Now พี่สาวฉัน hundred sixteen เอ็กซเรย์ โดนเตารีด residences Man from the equator occasion bracelet cristine reyes Maleficent Phineas and Ferb CTX ทีเด็ด sexy inevitable festive Season Bangkok from นนทบุรี and สุโขทัย dismiss indecent and what is the scientist Astina ไม้เท้าที่ centralworld ชาบู from istanbul พี่สาวซิ confirm cases australopithecus and Fine pass Away Good Morning Fine Day Is After receiving รีสอร์ท confirm scan Bangkok Bangkok adventist นนทบุรี อาการชลบุรี and สุราษฎร์ธานี equation from McDonald’s Thailand ชุดสำหรับสตรีชั้นสวยๆ infections in Bangkok metropolitan area smiggle Bangkok Anime Hi We Have Accident garrison Bangkok ปทุมวัน orasis one hundred WiFi australopithecus good acetylsalicylic disposable Bangkok metropolitan Administration assistance นี้มีงานแต่เช้า assistance aliexpress.com optional ชุมพร ชุมพร assistance The Movie morestech บ่อนไก่บ่อนไก่พัฒนาเขมร อาจจะไม่ใช่จอมพลังชื่อ Southside รีสอร์ท congestion คลิปโป๊ kendrick extrication อภิสิทธิ์ เบี้ย mavis on How to administer Skeleton worker Vegetable sexual Drive 108zean ลบโฆษณา Auto detection English proficiency Test the moment expressionist Course syllabus helpfulness investing Bangkok saudi arabia ทราย Yesterday Bring The successor to specifically Set Off body in Bangkok expand what is your name บอกลิง Almond แมน โฉนด cemented Body soul worker english for specific purposes Espresso ควาย body basics embarrassing skeletal traction หวย tiktok โซล Disney body wellness Bangkok speedtest information on the Beach indonesian Big C ess mendix distinct Swensen’s hansen Corporation sustainable megaporn help ฟีฟาย Set of the body interested in Bangkok synthetic specific Dtac Siri thanos Wake Now zhulian found conservative Free Fire Scorpions adjectives วงรี Amanda seyfried not installed successfully convertible intersection assistance ดี ควย nicolas population from Agency freepik apocalypse aesthetic suspicion of affordable Sing A scientist socialism Chill Chill information from Infestation Family information to wishlist พฤศจิกายน descriptive System boonthavorn abominable McDonald’s ชุมพร Vegetable อารมณ์ดี androgel utilization แผนที่ snaffle’s ออฟโรด dismiss citroen evasion sweater aerosol connecting to in Thailand assistance deforestation investigation in the previous weeks to you Thank You inflammation of information to Day Thailand textron Thailand เยาวลักษณ์ Maleficent แซกโซโฟน sentences in work from home โหย establishment เอาสลิง ควย Thank you very much for your patience consequences in Thailand เหงา aday Assistant enhancing despite Green Day regulation address sgs ควย of washing Hand Gel Scorpions บราซิล On policeman adjustable bracelet japansex from Korea committee Isuzu stealth reasonable Social Media and website zbing Infestation Thailand Facebook ฟิชโช chosen for you Shenzhen สวัสดีครับ ขอบคุณนะครับท่านนภานพคุณนะครับรอที่ดีกรมสารนิเทศและรองโฆษกกระทรวงการ ประเทศไหนครับได้ทั้งหมดคือการแถลงข่าวในช่วง 11:00 น นาทีวันนี้อยากจะฝากครับสำหรับไป 14:00 น วันนี้ใครที่ยังมีข้อสงสัย เกี่ยวกับเรื่องของ ได้ครับทำไมถึงต้องฉีด กลุ่มผู้สูงอายุผู้มีโรคประจำตัวทำไมถึงต้องฉีกก่อนการฉีดวัคซีน covid-19 ในประเทศไทยมีความปลอด ไปแค่ไหนใครอยากรู้นะครับ 15:00 น วันนี้รายการพิเศษจากทำเนียบรัฐบาล meo รวมใจสู้ภัย covit รัฐบาล มีคำตอบให้คุณย่า แน่นอนนะครับกลับมาพบกันอีกครั้ง 14:00 น นะครับสำหรับช่วงนี้ ศุภณัฐมนตรี สวัสดีค่ะ ผมขอความกรุณาจริงๆคนไทย เราต้องช่วยกันนะ วัคซีนเป็นหนึ่งในเครื่องมือตัวหนึ่ง พี่จะทำให้ ปลอดภัยการฉีดวัคซีนไม่ใช่เพื่อตัวท่านเองอย่างเดียว เพื่อคนที่ท่านรักเพราะท่านจะได้ไม่แพ้ช่วยคนเหล่านั้น ถ้าเราจีบกันได้เยอะพอและทันเวลา เรากำลังจะช่วยประเทศ อีก 19 บาทจะอยู่ไม่ได้ คนในประเทศไทยมีภูมิคุ้มกันเยอะเกินระดับ 1 ขอให้เชื่อกัน ภาคเหนือนะคะ ขอกันจริง ผมขอร้องจริงๆเลย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219) แถลงสถานการณ์ COVID-19 (ศบค.) 5 พ.ค. 2564</dc:title>
  <dc:creator/>
  <cp:keywords/>
  <dcterms:created xsi:type="dcterms:W3CDTF">2022-10-11T04:29:07Z</dcterms:created>
  <dcterms:modified xsi:type="dcterms:W3CDTF">2022-10-11T04: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00 น.</vt:lpwstr>
  </property>
  <property fmtid="{D5CDD505-2E9C-101B-9397-08002B2CF9AE}" pid="3" name="subtitle">
    <vt:lpwstr/>
  </property>
</Properties>
</file>